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0EFBA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.What exactly is </w:t>
      </w:r>
      <w:r w:rsidRPr="00EE7179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[ ]</w:t>
      </w: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?</w:t>
      </w:r>
    </w:p>
    <w:p w14:paraId="3779A656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: The empty list represented by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[]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is a list that contains no items. This is similar to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'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hich represents an empty string</w:t>
      </w:r>
    </w:p>
    <w:p w14:paraId="50EEFD12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2.In a list of values stored in a variable called spam, how would you assign the value 'hello' as the third value? (Assume [2, 4, 6, 8, 10] are in spam.)</w:t>
      </w:r>
    </w:p>
    <w:p w14:paraId="7B6F6E7B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spam[2]='hello'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(Note: Lists follows zero based indexing)</w:t>
      </w:r>
    </w:p>
    <w:p w14:paraId="487F8463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3. What is the value of </w:t>
      </w:r>
      <w:r w:rsidRPr="00EE7179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spam[int(int('3'*2)//11)]</w:t>
      </w: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 ?</w:t>
      </w:r>
    </w:p>
    <w:p w14:paraId="5F06B33D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d'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(Note that '3' * 2 is the string '33', which is passed to int() before being divided by 11. This eventually evaluates to 3,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spam[3]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is equal to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d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)</w:t>
      </w:r>
    </w:p>
    <w:p w14:paraId="1F170CDE" w14:textId="77777777" w:rsidR="00EE7179" w:rsidRPr="00EE7179" w:rsidRDefault="00EE7179" w:rsidP="00EE7179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EE7179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2]:</w:t>
      </w:r>
    </w:p>
    <w:p w14:paraId="1D1AB972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4. What is the value of spam[-1]?</w:t>
      </w:r>
    </w:p>
    <w:p w14:paraId="2549072F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d'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(Lists support Negative indexing, Henc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spam[-1]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returs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d'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)</w:t>
      </w:r>
    </w:p>
    <w:p w14:paraId="7DA55576" w14:textId="77777777" w:rsidR="00EE7179" w:rsidRPr="00EE7179" w:rsidRDefault="00EE7179" w:rsidP="00EE7179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EE7179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3]:</w:t>
      </w:r>
    </w:p>
    <w:p w14:paraId="7129435F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5. What is the value of spam[:2]?</w:t>
      </w:r>
    </w:p>
    <w:p w14:paraId="570A76DE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spam[:2]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returns all elements in the list spam from 0 to 2 excluding 2</w:t>
      </w:r>
    </w:p>
    <w:p w14:paraId="477EF718" w14:textId="77777777" w:rsidR="00EE7179" w:rsidRPr="00EE7179" w:rsidRDefault="00EE7179" w:rsidP="00EE7179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EE7179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4]:</w:t>
      </w:r>
    </w:p>
    <w:p w14:paraId="02C6858A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6. What is the value of bacon.index('cat')?</w:t>
      </w:r>
    </w:p>
    <w:p w14:paraId="14FDAB91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value of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bacon.index('cat')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is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1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(Note: index method returns the index of first occuerence of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cat'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)</w:t>
      </w:r>
    </w:p>
    <w:p w14:paraId="62ABA880" w14:textId="77777777" w:rsidR="00EE7179" w:rsidRPr="00EE7179" w:rsidRDefault="00EE7179" w:rsidP="00EE7179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EE7179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5]:</w:t>
      </w:r>
    </w:p>
    <w:p w14:paraId="7C675C56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7. How does bacon.append(99) change the look of the list value in bacon?</w:t>
      </w:r>
    </w:p>
    <w:p w14:paraId="244E5B23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append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method adds new elements to the end of the list</w:t>
      </w:r>
    </w:p>
    <w:p w14:paraId="7E0B8676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8. How does bacon.remove('cat') change the look of the list in bacon?</w:t>
      </w:r>
    </w:p>
    <w:p w14:paraId="1B325222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remove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method removes the first occurence of the element in the list</w:t>
      </w:r>
    </w:p>
    <w:p w14:paraId="7485A02A" w14:textId="77777777" w:rsidR="00EE7179" w:rsidRPr="00EE7179" w:rsidRDefault="00EE7179" w:rsidP="00EE7179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EE7179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7]:</w:t>
      </w:r>
    </w:p>
    <w:p w14:paraId="36EE7F44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9.what are the list concatenation and list replication operations?</w:t>
      </w:r>
    </w:p>
    <w:p w14:paraId="76951B2F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operator for list concatenation is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+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, while the operator for replication is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*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 (This is the same as for strings.)</w:t>
      </w:r>
    </w:p>
    <w:p w14:paraId="31EE15FF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0.what is the difference between the list method append() and insert()?</w:t>
      </w:r>
    </w:p>
    <w:p w14:paraId="15CEA125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lastRenderedPageBreak/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hile append() will add values only to the end of a list, insert() can add them anywhere in the list.</w:t>
      </w:r>
    </w:p>
    <w:p w14:paraId="3308C330" w14:textId="77777777" w:rsidR="00EE7179" w:rsidRPr="00EE7179" w:rsidRDefault="00EE7179" w:rsidP="00EE7179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EE7179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9]:</w:t>
      </w:r>
    </w:p>
    <w:p w14:paraId="7426DBC0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1. What are the two methods for removing items from a list?</w:t>
      </w:r>
    </w:p>
    <w:p w14:paraId="11C942D3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del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statement and th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remove()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method are two ways to remove values from a list</w:t>
      </w:r>
    </w:p>
    <w:p w14:paraId="71155138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2. Describe how list values and string values are identical.</w:t>
      </w:r>
    </w:p>
    <w:p w14:paraId="59D9D6DD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Both lists and strings can be passed to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len()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function, have indexes and slices, be used in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for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loops, be concatenated or replicated, and be used with th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in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d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not in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operators.</w:t>
      </w:r>
    </w:p>
    <w:p w14:paraId="1514D080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3. What's the difference between tuples and lists?</w:t>
      </w:r>
    </w:p>
    <w:p w14:paraId="5A8F8DC6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Lists ar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Mutable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,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Indexable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d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Slicable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 they can have values added, removed, or changed. Tuples ar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Immutable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but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Indexable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d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Slicable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 the tuple values cannot be changed at all. Also, tuples are represented using parentheses,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()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, while lists use the square brackets,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[]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</w:t>
      </w:r>
    </w:p>
    <w:p w14:paraId="503EC583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4. How do you type a tuple value that only contains the integer 42?</w:t>
      </w:r>
    </w:p>
    <w:p w14:paraId="132C119A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(42,) (The trailing comma is mandatory. otherwise its considered as a int by python Interpreter)</w:t>
      </w:r>
    </w:p>
    <w:p w14:paraId="5C8355A7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5. How do you get a list value's tuple form? How do you get a tuple value's list form?</w:t>
      </w:r>
    </w:p>
    <w:p w14:paraId="3579D331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tuple() and list() functions, respectively are used to convert a list to tuple and vice versa</w:t>
      </w:r>
    </w:p>
    <w:p w14:paraId="1DA7CB61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6. Variables that "contain" list values are not necessarily lists themselves. Instead, what do they contain?</w:t>
      </w:r>
    </w:p>
    <w:p w14:paraId="49321424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: They contain references to list values.</w:t>
      </w:r>
    </w:p>
    <w:p w14:paraId="213B82FF" w14:textId="77777777" w:rsidR="00EE7179" w:rsidRPr="00EE7179" w:rsidRDefault="00EE7179" w:rsidP="00EE7179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7. How do you distinguish between copy.copy() and copy.deepcopy()?</w:t>
      </w:r>
    </w:p>
    <w:p w14:paraId="031D22EB" w14:textId="77777777" w:rsidR="00EE7179" w:rsidRPr="00EE7179" w:rsidRDefault="00EE7179" w:rsidP="00EE7179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EE7179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copy.copy()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function will do a shallow copy of a list, while the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copy.deepcopy()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function will do a deep copy of a list. That is, only </w:t>
      </w:r>
      <w:r w:rsidRPr="00EE7179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copy.deepcopy()</w:t>
      </w:r>
      <w:r w:rsidRPr="00EE7179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ill duplicate any lists inside the list.</w:t>
      </w:r>
    </w:p>
    <w:p w14:paraId="04FFBCC1" w14:textId="77777777" w:rsidR="00EE7179" w:rsidRDefault="00EE7179"/>
    <w:sectPr w:rsidR="00EE71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ntent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TQ2MTIzNjE3NTNX0lEKTi0uzszPAykwrAUAvcs+NiwAAAA="/>
  </w:docVars>
  <w:rsids>
    <w:rsidRoot w:val="00EE7179"/>
    <w:rsid w:val="00EE7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DF9FE"/>
  <w15:chartTrackingRefBased/>
  <w15:docId w15:val="{01B89E80-5C5E-423F-B24D-B7E79CFAF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E717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EE717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E717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EE7179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E717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E71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E717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71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7179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1">
    <w:name w:val="c1"/>
    <w:basedOn w:val="DefaultParagraphFont"/>
    <w:rsid w:val="00EE7179"/>
  </w:style>
  <w:style w:type="character" w:customStyle="1" w:styleId="n">
    <w:name w:val="n"/>
    <w:basedOn w:val="DefaultParagraphFont"/>
    <w:rsid w:val="00EE7179"/>
  </w:style>
  <w:style w:type="character" w:customStyle="1" w:styleId="o">
    <w:name w:val="o"/>
    <w:basedOn w:val="DefaultParagraphFont"/>
    <w:rsid w:val="00EE7179"/>
  </w:style>
  <w:style w:type="character" w:customStyle="1" w:styleId="p">
    <w:name w:val="p"/>
    <w:basedOn w:val="DefaultParagraphFont"/>
    <w:rsid w:val="00EE7179"/>
  </w:style>
  <w:style w:type="character" w:customStyle="1" w:styleId="mi">
    <w:name w:val="mi"/>
    <w:basedOn w:val="DefaultParagraphFont"/>
    <w:rsid w:val="00EE7179"/>
  </w:style>
  <w:style w:type="character" w:customStyle="1" w:styleId="nb">
    <w:name w:val="nb"/>
    <w:basedOn w:val="DefaultParagraphFont"/>
    <w:rsid w:val="00EE7179"/>
  </w:style>
  <w:style w:type="character" w:customStyle="1" w:styleId="s1">
    <w:name w:val="s1"/>
    <w:basedOn w:val="DefaultParagraphFont"/>
    <w:rsid w:val="00EE7179"/>
  </w:style>
  <w:style w:type="character" w:customStyle="1" w:styleId="s2">
    <w:name w:val="s2"/>
    <w:basedOn w:val="DefaultParagraphFont"/>
    <w:rsid w:val="00EE7179"/>
  </w:style>
  <w:style w:type="character" w:customStyle="1" w:styleId="mf">
    <w:name w:val="mf"/>
    <w:basedOn w:val="DefaultParagraphFont"/>
    <w:rsid w:val="00EE7179"/>
  </w:style>
  <w:style w:type="character" w:customStyle="1" w:styleId="kc">
    <w:name w:val="kc"/>
    <w:basedOn w:val="DefaultParagraphFont"/>
    <w:rsid w:val="00EE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0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8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2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8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4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86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74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701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7532217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54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49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58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7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06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20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24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014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9825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559836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43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43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0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9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1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4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9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0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992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73059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00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57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16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2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6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87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654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9998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06131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2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0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3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70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1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82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8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92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032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37455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5231017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335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24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22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30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22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644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271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2116454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27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39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81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04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8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84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59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889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3777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0589346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8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56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6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6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93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474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75795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038813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32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45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51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1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0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01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20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093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82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671348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62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65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31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98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7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10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4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23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3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85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59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940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39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36125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61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35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2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05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6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58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2</Words>
  <Characters>2693</Characters>
  <Application>Microsoft Office Word</Application>
  <DocSecurity>0</DocSecurity>
  <Lines>22</Lines>
  <Paragraphs>6</Paragraphs>
  <ScaleCrop>false</ScaleCrop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il Joshi</dc:creator>
  <cp:keywords/>
  <dc:description/>
  <cp:lastModifiedBy>Jimil Joshi</cp:lastModifiedBy>
  <cp:revision>1</cp:revision>
  <dcterms:created xsi:type="dcterms:W3CDTF">2022-02-11T11:09:00Z</dcterms:created>
  <dcterms:modified xsi:type="dcterms:W3CDTF">2022-02-11T11:10:00Z</dcterms:modified>
</cp:coreProperties>
</file>